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62EA7" w14:textId="5A6A2595" w:rsidR="00E84F13" w:rsidRPr="00CF77CA" w:rsidRDefault="00E84F13" w:rsidP="003F3869">
      <w:pPr>
        <w:rPr>
          <w:rFonts w:ascii="微軟正黑體" w:eastAsia="微軟正黑體" w:hAnsi="微軟正黑體"/>
          <w:b/>
          <w:bCs/>
          <w:sz w:val="36"/>
          <w:szCs w:val="36"/>
        </w:rPr>
      </w:pPr>
      <w:r w:rsidRPr="00CF77CA">
        <w:rPr>
          <w:rFonts w:ascii="微軟正黑體" w:eastAsia="微軟正黑體" w:hAnsi="微軟正黑體" w:hint="eastAsia"/>
          <w:b/>
          <w:bCs/>
          <w:sz w:val="36"/>
          <w:szCs w:val="36"/>
        </w:rPr>
        <w:t>C subset的描述</w:t>
      </w:r>
    </w:p>
    <w:p w14:paraId="7E13760C" w14:textId="422886D6" w:rsidR="00534416" w:rsidRPr="00CF77CA" w:rsidRDefault="00815A70" w:rsidP="00534416">
      <w:pPr>
        <w:pStyle w:val="a3"/>
        <w:numPr>
          <w:ilvl w:val="0"/>
          <w:numId w:val="5"/>
        </w:numPr>
        <w:ind w:leftChars="0"/>
        <w:rPr>
          <w:rFonts w:ascii="微軟正黑體" w:eastAsia="微軟正黑體" w:hAnsi="微軟正黑體"/>
          <w:sz w:val="36"/>
          <w:szCs w:val="36"/>
        </w:rPr>
      </w:pPr>
      <w:r w:rsidRPr="00CF77CA">
        <w:rPr>
          <w:rFonts w:ascii="微軟正黑體" w:eastAsia="微軟正黑體" w:hAnsi="微軟正黑體" w:hint="eastAsia"/>
          <w:sz w:val="36"/>
          <w:szCs w:val="36"/>
        </w:rPr>
        <w:t>keyword (關鍵字)</w:t>
      </w:r>
    </w:p>
    <w:tbl>
      <w:tblPr>
        <w:tblStyle w:val="1-1"/>
        <w:tblW w:w="0" w:type="auto"/>
        <w:tblLook w:val="04A0" w:firstRow="1" w:lastRow="0" w:firstColumn="1" w:lastColumn="0" w:noHBand="0" w:noVBand="1"/>
      </w:tblPr>
      <w:tblGrid>
        <w:gridCol w:w="2108"/>
        <w:gridCol w:w="4389"/>
      </w:tblGrid>
      <w:tr w:rsidR="002839C8" w:rsidRPr="002839C8" w14:paraId="3815607B" w14:textId="77777777" w:rsidTr="005344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1F0EA0" w14:textId="77777777" w:rsidR="002839C8" w:rsidRPr="002839C8" w:rsidRDefault="002839C8" w:rsidP="002839C8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Token type</w:t>
            </w:r>
          </w:p>
        </w:tc>
        <w:tc>
          <w:tcPr>
            <w:tcW w:w="0" w:type="auto"/>
            <w:hideMark/>
          </w:tcPr>
          <w:p w14:paraId="3C80E671" w14:textId="77777777" w:rsidR="002839C8" w:rsidRPr="002839C8" w:rsidRDefault="002839C8" w:rsidP="002839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lexeme</w:t>
            </w:r>
          </w:p>
        </w:tc>
      </w:tr>
      <w:tr w:rsidR="002839C8" w:rsidRPr="002839C8" w14:paraId="5C804B39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4D16CC" w14:textId="2D38A7F5" w:rsidR="002839C8" w:rsidRPr="002839C8" w:rsidRDefault="002839C8" w:rsidP="002839C8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INCLUDE_</w:t>
            </w:r>
          </w:p>
        </w:tc>
        <w:tc>
          <w:tcPr>
            <w:tcW w:w="0" w:type="auto"/>
            <w:hideMark/>
          </w:tcPr>
          <w:p w14:paraId="1370768A" w14:textId="180C06BA" w:rsidR="002839C8" w:rsidRPr="002839C8" w:rsidRDefault="002839C8" w:rsidP="00283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#include &lt;'(LETTER)*'.h&gt;</w:t>
            </w:r>
          </w:p>
        </w:tc>
      </w:tr>
      <w:tr w:rsidR="002839C8" w:rsidRPr="002839C8" w14:paraId="1328E914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D2A14C" w14:textId="71901BEC" w:rsidR="002839C8" w:rsidRPr="002839C8" w:rsidRDefault="002839C8" w:rsidP="002839C8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PRINTF_</w:t>
            </w:r>
          </w:p>
        </w:tc>
        <w:tc>
          <w:tcPr>
            <w:tcW w:w="0" w:type="auto"/>
            <w:hideMark/>
          </w:tcPr>
          <w:p w14:paraId="6B82C769" w14:textId="77777777" w:rsidR="002839C8" w:rsidRPr="002839C8" w:rsidRDefault="002839C8" w:rsidP="00283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proofErr w:type="spellStart"/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printf</w:t>
            </w:r>
            <w:proofErr w:type="spellEnd"/>
          </w:p>
        </w:tc>
      </w:tr>
      <w:tr w:rsidR="002839C8" w:rsidRPr="002839C8" w14:paraId="37EAC050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3826754" w14:textId="408C163C" w:rsidR="002839C8" w:rsidRPr="002839C8" w:rsidRDefault="002839C8" w:rsidP="002839C8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SCANF_ </w:t>
            </w:r>
          </w:p>
        </w:tc>
        <w:tc>
          <w:tcPr>
            <w:tcW w:w="0" w:type="auto"/>
            <w:hideMark/>
          </w:tcPr>
          <w:p w14:paraId="5CC2CACB" w14:textId="77777777" w:rsidR="002839C8" w:rsidRPr="002839C8" w:rsidRDefault="002839C8" w:rsidP="00283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proofErr w:type="spellStart"/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scanf</w:t>
            </w:r>
            <w:proofErr w:type="spellEnd"/>
          </w:p>
        </w:tc>
      </w:tr>
      <w:tr w:rsidR="002839C8" w:rsidRPr="002839C8" w14:paraId="29B11472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3E08C7D" w14:textId="593DCC0B" w:rsidR="002839C8" w:rsidRPr="002839C8" w:rsidRDefault="002839C8" w:rsidP="002839C8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MAIN_ </w:t>
            </w:r>
          </w:p>
        </w:tc>
        <w:tc>
          <w:tcPr>
            <w:tcW w:w="0" w:type="auto"/>
            <w:hideMark/>
          </w:tcPr>
          <w:p w14:paraId="187A5F92" w14:textId="4BA8527A" w:rsidR="002839C8" w:rsidRPr="002839C8" w:rsidRDefault="002839C8" w:rsidP="00283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m</w:t>
            </w:r>
            <w:r w:rsidR="00534416" w:rsidRPr="00CF77CA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ai</w:t>
            </w: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n</w:t>
            </w:r>
          </w:p>
        </w:tc>
      </w:tr>
      <w:tr w:rsidR="002839C8" w:rsidRPr="002839C8" w14:paraId="0B94F8DE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6A19EE" w14:textId="32C9B071" w:rsidR="002839C8" w:rsidRPr="002839C8" w:rsidRDefault="002839C8" w:rsidP="002839C8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RETURN_</w:t>
            </w:r>
          </w:p>
        </w:tc>
        <w:tc>
          <w:tcPr>
            <w:tcW w:w="0" w:type="auto"/>
            <w:hideMark/>
          </w:tcPr>
          <w:p w14:paraId="467181FF" w14:textId="77777777" w:rsidR="002839C8" w:rsidRPr="002839C8" w:rsidRDefault="002839C8" w:rsidP="00283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return</w:t>
            </w:r>
          </w:p>
        </w:tc>
      </w:tr>
    </w:tbl>
    <w:p w14:paraId="06C00FAC" w14:textId="77777777" w:rsidR="002839C8" w:rsidRPr="00CF77CA" w:rsidRDefault="002839C8" w:rsidP="002839C8">
      <w:pPr>
        <w:pStyle w:val="a3"/>
        <w:ind w:leftChars="0" w:left="360"/>
        <w:rPr>
          <w:rFonts w:ascii="微軟正黑體" w:eastAsia="微軟正黑體" w:hAnsi="微軟正黑體"/>
          <w:sz w:val="36"/>
          <w:szCs w:val="36"/>
        </w:rPr>
      </w:pPr>
    </w:p>
    <w:p w14:paraId="11B44B3F" w14:textId="32B6F6F2" w:rsidR="00815A70" w:rsidRPr="00CF77CA" w:rsidRDefault="00815A70" w:rsidP="00534416">
      <w:pPr>
        <w:pStyle w:val="a3"/>
        <w:numPr>
          <w:ilvl w:val="0"/>
          <w:numId w:val="5"/>
        </w:numPr>
        <w:ind w:leftChars="0"/>
        <w:rPr>
          <w:rFonts w:ascii="微軟正黑體" w:eastAsia="微軟正黑體" w:hAnsi="微軟正黑體"/>
          <w:sz w:val="36"/>
          <w:szCs w:val="36"/>
        </w:rPr>
      </w:pPr>
      <w:r w:rsidRPr="00CF77CA">
        <w:rPr>
          <w:rFonts w:ascii="微軟正黑體" w:eastAsia="微軟正黑體" w:hAnsi="微軟正黑體" w:hint="eastAsia"/>
          <w:sz w:val="36"/>
          <w:szCs w:val="36"/>
        </w:rPr>
        <w:t>data type (所支援的資料型態)</w:t>
      </w:r>
    </w:p>
    <w:tbl>
      <w:tblPr>
        <w:tblStyle w:val="1-1"/>
        <w:tblW w:w="0" w:type="auto"/>
        <w:tblLook w:val="04A0" w:firstRow="1" w:lastRow="0" w:firstColumn="1" w:lastColumn="0" w:noHBand="0" w:noVBand="1"/>
      </w:tblPr>
      <w:tblGrid>
        <w:gridCol w:w="2707"/>
        <w:gridCol w:w="1463"/>
      </w:tblGrid>
      <w:tr w:rsidR="00534416" w:rsidRPr="00CF77CA" w14:paraId="7D488903" w14:textId="77777777" w:rsidTr="005344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7F92C36" w14:textId="77777777" w:rsidR="00534416" w:rsidRPr="002839C8" w:rsidRDefault="00534416" w:rsidP="00C320BE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Token type</w:t>
            </w:r>
          </w:p>
        </w:tc>
        <w:tc>
          <w:tcPr>
            <w:tcW w:w="0" w:type="auto"/>
            <w:hideMark/>
          </w:tcPr>
          <w:p w14:paraId="5D2205E2" w14:textId="77777777" w:rsidR="00534416" w:rsidRPr="002839C8" w:rsidRDefault="00534416" w:rsidP="00C320B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lexeme</w:t>
            </w:r>
          </w:p>
        </w:tc>
      </w:tr>
      <w:tr w:rsidR="00534416" w:rsidRPr="00CF77CA" w14:paraId="21866062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2BD3717" w14:textId="77777777" w:rsidR="00534416" w:rsidRPr="002839C8" w:rsidRDefault="00534416" w:rsidP="00C320BE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INT_TYPE  </w:t>
            </w:r>
          </w:p>
        </w:tc>
        <w:tc>
          <w:tcPr>
            <w:tcW w:w="0" w:type="auto"/>
            <w:hideMark/>
          </w:tcPr>
          <w:p w14:paraId="0FF76911" w14:textId="447592B5" w:rsidR="00534416" w:rsidRPr="002839C8" w:rsidRDefault="00534416" w:rsidP="00C320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int</w:t>
            </w:r>
          </w:p>
        </w:tc>
      </w:tr>
      <w:tr w:rsidR="00534416" w:rsidRPr="00CF77CA" w14:paraId="0A16CF4F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2C53B6" w14:textId="77777777" w:rsidR="00534416" w:rsidRPr="002839C8" w:rsidRDefault="00534416" w:rsidP="00C320BE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CHAR_TYPE </w:t>
            </w:r>
          </w:p>
        </w:tc>
        <w:tc>
          <w:tcPr>
            <w:tcW w:w="0" w:type="auto"/>
            <w:hideMark/>
          </w:tcPr>
          <w:p w14:paraId="2E944B3A" w14:textId="6D89FD12" w:rsidR="00534416" w:rsidRPr="002839C8" w:rsidRDefault="00534416" w:rsidP="00C320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c</w:t>
            </w: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har</w:t>
            </w:r>
          </w:p>
        </w:tc>
      </w:tr>
      <w:tr w:rsidR="00534416" w:rsidRPr="00CF77CA" w14:paraId="1ADEC3C1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1BB802" w14:textId="77777777" w:rsidR="00534416" w:rsidRPr="002839C8" w:rsidRDefault="00534416" w:rsidP="00C320BE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VOID_TYPE </w:t>
            </w:r>
          </w:p>
        </w:tc>
        <w:tc>
          <w:tcPr>
            <w:tcW w:w="0" w:type="auto"/>
            <w:hideMark/>
          </w:tcPr>
          <w:p w14:paraId="4A6EE1F1" w14:textId="61BE9B24" w:rsidR="00534416" w:rsidRPr="002839C8" w:rsidRDefault="00534416" w:rsidP="00C320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void</w:t>
            </w:r>
          </w:p>
        </w:tc>
      </w:tr>
      <w:tr w:rsidR="00534416" w:rsidRPr="00CF77CA" w14:paraId="5BFD1B45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08777C" w14:textId="77777777" w:rsidR="00534416" w:rsidRPr="002839C8" w:rsidRDefault="00534416" w:rsidP="00C320BE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FLOAT_TYPE</w:t>
            </w:r>
          </w:p>
        </w:tc>
        <w:tc>
          <w:tcPr>
            <w:tcW w:w="0" w:type="auto"/>
            <w:hideMark/>
          </w:tcPr>
          <w:p w14:paraId="32DCCEFA" w14:textId="68529ACD" w:rsidR="00534416" w:rsidRPr="002839C8" w:rsidRDefault="00534416" w:rsidP="00C320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f</w:t>
            </w:r>
            <w:r w:rsidRPr="002839C8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loat</w:t>
            </w:r>
          </w:p>
        </w:tc>
      </w:tr>
      <w:tr w:rsidR="00534416" w:rsidRPr="00CF77CA" w14:paraId="1270FCC2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DF35AD" w14:textId="6F21CC22" w:rsidR="00534416" w:rsidRPr="00CF77CA" w:rsidRDefault="00534416" w:rsidP="00C320BE">
            <w:pPr>
              <w:rPr>
                <w:rFonts w:ascii="微軟正黑體" w:eastAsia="微軟正黑體" w:hAnsi="微軟正黑體" w:cs="Times New Roman"/>
                <w:b w:val="0"/>
                <w:bCs w:val="0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>S</w:t>
            </w:r>
            <w:r w:rsidRPr="00CF77CA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HORT_TYPE</w:t>
            </w:r>
          </w:p>
        </w:tc>
        <w:tc>
          <w:tcPr>
            <w:tcW w:w="0" w:type="auto"/>
          </w:tcPr>
          <w:p w14:paraId="301AE286" w14:textId="2D467D09" w:rsidR="00534416" w:rsidRPr="00CF77CA" w:rsidRDefault="00534416" w:rsidP="005344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>s</w:t>
            </w:r>
            <w:r w:rsidRPr="00CF77CA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hort</w:t>
            </w:r>
          </w:p>
        </w:tc>
      </w:tr>
      <w:tr w:rsidR="00534416" w:rsidRPr="00CF77CA" w14:paraId="36907495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5C6110" w14:textId="277EE994" w:rsidR="00534416" w:rsidRPr="00CF77CA" w:rsidRDefault="00534416" w:rsidP="00C320BE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>L</w:t>
            </w:r>
            <w:r w:rsidRPr="00CF77CA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ONG_TYPE</w:t>
            </w:r>
          </w:p>
        </w:tc>
        <w:tc>
          <w:tcPr>
            <w:tcW w:w="0" w:type="auto"/>
          </w:tcPr>
          <w:p w14:paraId="460485DE" w14:textId="42109E94" w:rsidR="00534416" w:rsidRPr="00CF77CA" w:rsidRDefault="00534416" w:rsidP="00C320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long</w:t>
            </w:r>
          </w:p>
        </w:tc>
      </w:tr>
      <w:tr w:rsidR="00534416" w:rsidRPr="00CF77CA" w14:paraId="5AD2C122" w14:textId="77777777" w:rsidTr="005344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4DD1FB" w14:textId="53A9824C" w:rsidR="00534416" w:rsidRPr="00CF77CA" w:rsidRDefault="00534416" w:rsidP="00C320BE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>D</w:t>
            </w:r>
            <w:r w:rsidRPr="00CF77CA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OUBLE_TYPE</w:t>
            </w:r>
          </w:p>
        </w:tc>
        <w:tc>
          <w:tcPr>
            <w:tcW w:w="0" w:type="auto"/>
          </w:tcPr>
          <w:p w14:paraId="427D4527" w14:textId="31C46C06" w:rsidR="00534416" w:rsidRPr="00CF77CA" w:rsidRDefault="00534416" w:rsidP="00C320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double</w:t>
            </w:r>
          </w:p>
        </w:tc>
      </w:tr>
    </w:tbl>
    <w:p w14:paraId="50F71A40" w14:textId="77777777" w:rsidR="00534416" w:rsidRPr="00CF77CA" w:rsidRDefault="00534416" w:rsidP="00534416">
      <w:pPr>
        <w:pStyle w:val="a3"/>
        <w:ind w:leftChars="0"/>
        <w:rPr>
          <w:rFonts w:ascii="微軟正黑體" w:eastAsia="微軟正黑體" w:hAnsi="微軟正黑體"/>
          <w:sz w:val="36"/>
          <w:szCs w:val="36"/>
        </w:rPr>
      </w:pPr>
    </w:p>
    <w:p w14:paraId="4CB77DA0" w14:textId="4A204596" w:rsidR="00815A70" w:rsidRPr="00CF77CA" w:rsidRDefault="00815A70" w:rsidP="00815A70">
      <w:pPr>
        <w:rPr>
          <w:rFonts w:ascii="微軟正黑體" w:eastAsia="微軟正黑體" w:hAnsi="微軟正黑體"/>
          <w:sz w:val="36"/>
          <w:szCs w:val="36"/>
        </w:rPr>
      </w:pPr>
      <w:r w:rsidRPr="00CF77CA">
        <w:rPr>
          <w:rFonts w:ascii="微軟正黑體" w:eastAsia="微軟正黑體" w:hAnsi="微軟正黑體" w:hint="eastAsia"/>
          <w:sz w:val="36"/>
          <w:szCs w:val="36"/>
        </w:rPr>
        <w:lastRenderedPageBreak/>
        <w:t>3.</w:t>
      </w:r>
      <w:r w:rsidR="00A1239D" w:rsidRPr="00CF77CA">
        <w:rPr>
          <w:rFonts w:ascii="微軟正黑體" w:eastAsia="微軟正黑體" w:hAnsi="微軟正黑體" w:hint="eastAsia"/>
          <w:sz w:val="36"/>
          <w:szCs w:val="36"/>
        </w:rPr>
        <w:t xml:space="preserve"> </w:t>
      </w:r>
      <w:r w:rsidRPr="00CF77CA">
        <w:rPr>
          <w:rFonts w:ascii="微軟正黑體" w:eastAsia="微軟正黑體" w:hAnsi="微軟正黑體" w:hint="eastAsia"/>
          <w:sz w:val="36"/>
          <w:szCs w:val="36"/>
        </w:rPr>
        <w:t>註解方式</w:t>
      </w:r>
    </w:p>
    <w:p w14:paraId="531A78E3" w14:textId="409D302F" w:rsidR="00534416" w:rsidRPr="00CF77CA" w:rsidRDefault="00534416" w:rsidP="00534416">
      <w:pPr>
        <w:rPr>
          <w:rFonts w:ascii="微軟正黑體" w:eastAsia="微軟正黑體" w:hAnsi="微軟正黑體"/>
          <w:sz w:val="36"/>
          <w:szCs w:val="36"/>
        </w:rPr>
      </w:pPr>
      <w:r w:rsidRPr="00CF77CA">
        <w:rPr>
          <w:rFonts w:ascii="微軟正黑體" w:eastAsia="微軟正黑體" w:hAnsi="微軟正黑體" w:hint="eastAsia"/>
          <w:sz w:val="36"/>
          <w:szCs w:val="36"/>
        </w:rPr>
        <w:t xml:space="preserve">// 和 </w:t>
      </w:r>
      <w:r w:rsidRPr="00CF77CA">
        <w:rPr>
          <w:rFonts w:ascii="微軟正黑體" w:eastAsia="微軟正黑體" w:hAnsi="微軟正黑體"/>
          <w:sz w:val="36"/>
          <w:szCs w:val="36"/>
        </w:rPr>
        <w:t>/* */</w:t>
      </w:r>
    </w:p>
    <w:p w14:paraId="694E555C" w14:textId="77777777" w:rsidR="000344DB" w:rsidRPr="00CF77CA" w:rsidRDefault="000344DB" w:rsidP="00534416">
      <w:pPr>
        <w:rPr>
          <w:rFonts w:ascii="微軟正黑體" w:eastAsia="微軟正黑體" w:hAnsi="微軟正黑體"/>
          <w:sz w:val="36"/>
          <w:szCs w:val="36"/>
        </w:rPr>
      </w:pPr>
    </w:p>
    <w:p w14:paraId="365B3B21" w14:textId="42762DAE" w:rsidR="00815A70" w:rsidRPr="00CF77CA" w:rsidRDefault="00815A70" w:rsidP="00815A70">
      <w:pPr>
        <w:rPr>
          <w:rFonts w:ascii="微軟正黑體" w:eastAsia="微軟正黑體" w:hAnsi="微軟正黑體"/>
          <w:sz w:val="36"/>
          <w:szCs w:val="36"/>
        </w:rPr>
      </w:pPr>
      <w:r w:rsidRPr="00CF77CA">
        <w:rPr>
          <w:rFonts w:ascii="微軟正黑體" w:eastAsia="微軟正黑體" w:hAnsi="微軟正黑體"/>
          <w:sz w:val="36"/>
          <w:szCs w:val="36"/>
        </w:rPr>
        <w:t>4. program execution</w:t>
      </w:r>
    </w:p>
    <w:p w14:paraId="4AC35722" w14:textId="549D8868" w:rsidR="00534416" w:rsidRPr="00CF77CA" w:rsidRDefault="00534416" w:rsidP="00815A70">
      <w:pPr>
        <w:rPr>
          <w:rFonts w:ascii="微軟正黑體" w:eastAsia="微軟正黑體" w:hAnsi="微軟正黑體"/>
          <w:sz w:val="36"/>
          <w:szCs w:val="36"/>
        </w:rPr>
      </w:pPr>
      <w:r w:rsidRPr="00CF77CA">
        <w:rPr>
          <w:rFonts w:ascii="微軟正黑體" w:eastAsia="微軟正黑體" w:hAnsi="微軟正黑體" w:hint="eastAsia"/>
          <w:sz w:val="36"/>
          <w:szCs w:val="36"/>
        </w:rPr>
        <w:t>程式可包含多個函式</w:t>
      </w:r>
    </w:p>
    <w:p w14:paraId="3A86CF61" w14:textId="77777777" w:rsidR="00CD2025" w:rsidRPr="00CF77CA" w:rsidRDefault="00CD2025" w:rsidP="00815A70">
      <w:pPr>
        <w:rPr>
          <w:rFonts w:ascii="微軟正黑體" w:eastAsia="微軟正黑體" w:hAnsi="微軟正黑體"/>
          <w:sz w:val="36"/>
          <w:szCs w:val="36"/>
        </w:rPr>
      </w:pPr>
    </w:p>
    <w:p w14:paraId="17FA00EA" w14:textId="2E2CEFEE" w:rsidR="00815A70" w:rsidRPr="00CF77CA" w:rsidRDefault="00815A70" w:rsidP="00815A70">
      <w:pPr>
        <w:rPr>
          <w:rFonts w:ascii="微軟正黑體" w:eastAsia="微軟正黑體" w:hAnsi="微軟正黑體"/>
          <w:sz w:val="36"/>
          <w:szCs w:val="36"/>
        </w:rPr>
      </w:pPr>
      <w:r w:rsidRPr="00CF77CA">
        <w:rPr>
          <w:rFonts w:ascii="微軟正黑體" w:eastAsia="微軟正黑體" w:hAnsi="微軟正黑體"/>
          <w:sz w:val="36"/>
          <w:szCs w:val="36"/>
        </w:rPr>
        <w:t xml:space="preserve">5. program control flow </w:t>
      </w:r>
    </w:p>
    <w:tbl>
      <w:tblPr>
        <w:tblStyle w:val="1-1"/>
        <w:tblW w:w="0" w:type="auto"/>
        <w:tblLook w:val="04A0" w:firstRow="1" w:lastRow="0" w:firstColumn="1" w:lastColumn="0" w:noHBand="0" w:noVBand="1"/>
      </w:tblPr>
      <w:tblGrid>
        <w:gridCol w:w="2296"/>
        <w:gridCol w:w="1707"/>
      </w:tblGrid>
      <w:tr w:rsidR="00534416" w:rsidRPr="00CF77CA" w14:paraId="264B3CC2" w14:textId="77777777" w:rsidTr="00672E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A41EF5" w14:textId="77777777" w:rsidR="00534416" w:rsidRPr="00CF77CA" w:rsidRDefault="00534416">
            <w:pPr>
              <w:jc w:val="center"/>
              <w:rPr>
                <w:rFonts w:ascii="微軟正黑體" w:eastAsia="微軟正黑體" w:hAnsi="微軟正黑體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sz w:val="36"/>
                <w:szCs w:val="36"/>
              </w:rPr>
              <w:t>Token type</w:t>
            </w:r>
          </w:p>
        </w:tc>
        <w:tc>
          <w:tcPr>
            <w:tcW w:w="0" w:type="auto"/>
            <w:hideMark/>
          </w:tcPr>
          <w:p w14:paraId="52446E60" w14:textId="77777777" w:rsidR="00534416" w:rsidRPr="00CF77CA" w:rsidRDefault="0053441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sz w:val="36"/>
                <w:szCs w:val="36"/>
              </w:rPr>
              <w:t>lexeme</w:t>
            </w:r>
          </w:p>
        </w:tc>
      </w:tr>
      <w:tr w:rsidR="00534416" w:rsidRPr="00CF77CA" w14:paraId="700B2C58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6696D3" w14:textId="667E1E95" w:rsidR="00534416" w:rsidRPr="00CF77CA" w:rsidRDefault="00534416" w:rsidP="00672ED5">
            <w:pPr>
              <w:rPr>
                <w:rFonts w:ascii="微軟正黑體" w:eastAsia="微軟正黑體" w:hAnsi="微軟正黑體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WHILE_</w:t>
            </w:r>
          </w:p>
        </w:tc>
        <w:tc>
          <w:tcPr>
            <w:tcW w:w="0" w:type="auto"/>
            <w:hideMark/>
          </w:tcPr>
          <w:p w14:paraId="0DB4E6E9" w14:textId="77777777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while</w:t>
            </w:r>
          </w:p>
        </w:tc>
      </w:tr>
      <w:tr w:rsidR="00534416" w:rsidRPr="00CF77CA" w14:paraId="1C5220C3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B1128B" w14:textId="3984D9D3" w:rsidR="00534416" w:rsidRPr="00CF77CA" w:rsidRDefault="00534416" w:rsidP="00672ED5">
            <w:pPr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IF_</w:t>
            </w:r>
          </w:p>
        </w:tc>
        <w:tc>
          <w:tcPr>
            <w:tcW w:w="0" w:type="auto"/>
            <w:hideMark/>
          </w:tcPr>
          <w:p w14:paraId="5F2151F6" w14:textId="77777777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if</w:t>
            </w:r>
          </w:p>
        </w:tc>
      </w:tr>
      <w:tr w:rsidR="00534416" w:rsidRPr="00CF77CA" w14:paraId="4C09EF4F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BF9CE1" w14:textId="376F85AE" w:rsidR="00534416" w:rsidRPr="00CF77CA" w:rsidRDefault="00534416" w:rsidP="00672ED5">
            <w:pPr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ELSE_</w:t>
            </w:r>
          </w:p>
        </w:tc>
        <w:tc>
          <w:tcPr>
            <w:tcW w:w="0" w:type="auto"/>
            <w:hideMark/>
          </w:tcPr>
          <w:p w14:paraId="72F21484" w14:textId="77777777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else</w:t>
            </w:r>
          </w:p>
        </w:tc>
      </w:tr>
      <w:tr w:rsidR="00534416" w:rsidRPr="00CF77CA" w14:paraId="779EEE18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2E7E25" w14:textId="59C6F0A8" w:rsidR="00534416" w:rsidRPr="00CF77CA" w:rsidRDefault="00534416" w:rsidP="00672ED5">
            <w:pPr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FO</w:t>
            </w:r>
            <w:r w:rsidR="00672ED5"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R</w:t>
            </w: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_</w:t>
            </w:r>
          </w:p>
        </w:tc>
        <w:tc>
          <w:tcPr>
            <w:tcW w:w="0" w:type="auto"/>
            <w:hideMark/>
          </w:tcPr>
          <w:p w14:paraId="76AA201D" w14:textId="77777777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for</w:t>
            </w:r>
          </w:p>
        </w:tc>
      </w:tr>
      <w:tr w:rsidR="00534416" w:rsidRPr="00CF77CA" w14:paraId="58578C42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210EC6" w14:textId="1B4F666B" w:rsidR="00534416" w:rsidRPr="00CF77CA" w:rsidRDefault="00534416" w:rsidP="00672ED5">
            <w:pPr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BREAK_</w:t>
            </w:r>
          </w:p>
        </w:tc>
        <w:tc>
          <w:tcPr>
            <w:tcW w:w="0" w:type="auto"/>
            <w:hideMark/>
          </w:tcPr>
          <w:p w14:paraId="3A4085BE" w14:textId="77777777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break</w:t>
            </w:r>
          </w:p>
        </w:tc>
      </w:tr>
      <w:tr w:rsidR="00534416" w:rsidRPr="00CF77CA" w14:paraId="6428670B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ACAFB2" w14:textId="5A18B4AD" w:rsidR="00534416" w:rsidRPr="00CF77CA" w:rsidRDefault="00534416" w:rsidP="00672ED5">
            <w:pPr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CON</w:t>
            </w:r>
            <w:r w:rsidR="00672ED5"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TINUE</w:t>
            </w: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_</w:t>
            </w:r>
          </w:p>
        </w:tc>
        <w:tc>
          <w:tcPr>
            <w:tcW w:w="0" w:type="auto"/>
            <w:hideMark/>
          </w:tcPr>
          <w:p w14:paraId="48DD12D6" w14:textId="77777777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continue</w:t>
            </w:r>
          </w:p>
        </w:tc>
      </w:tr>
      <w:tr w:rsidR="00534416" w:rsidRPr="00CF77CA" w14:paraId="4CCE2840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05FFE3" w14:textId="00D8399A" w:rsidR="00534416" w:rsidRPr="00CF77CA" w:rsidRDefault="00534416" w:rsidP="00672ED5">
            <w:pPr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SWTICH_</w:t>
            </w:r>
          </w:p>
        </w:tc>
        <w:tc>
          <w:tcPr>
            <w:tcW w:w="0" w:type="auto"/>
            <w:hideMark/>
          </w:tcPr>
          <w:p w14:paraId="6A36A112" w14:textId="77777777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switch</w:t>
            </w:r>
          </w:p>
        </w:tc>
      </w:tr>
      <w:tr w:rsidR="00534416" w:rsidRPr="00CF77CA" w14:paraId="634B4608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EAEAA1" w14:textId="022679E1" w:rsidR="00534416" w:rsidRPr="00CF77CA" w:rsidRDefault="00534416" w:rsidP="00672ED5">
            <w:pPr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hint="eastAsia"/>
                <w:color w:val="000000"/>
                <w:sz w:val="36"/>
                <w:szCs w:val="36"/>
              </w:rPr>
              <w:t>CASE_</w:t>
            </w:r>
          </w:p>
        </w:tc>
        <w:tc>
          <w:tcPr>
            <w:tcW w:w="0" w:type="auto"/>
            <w:hideMark/>
          </w:tcPr>
          <w:p w14:paraId="1E37F1FD" w14:textId="77777777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case</w:t>
            </w:r>
          </w:p>
        </w:tc>
      </w:tr>
      <w:tr w:rsidR="00534416" w:rsidRPr="00CF77CA" w14:paraId="545B025B" w14:textId="77777777" w:rsidTr="00672E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CA99EA" w14:textId="191E514F" w:rsidR="00534416" w:rsidRPr="00CF77CA" w:rsidRDefault="00534416" w:rsidP="00672ED5">
            <w:pPr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 xml:space="preserve">DEFAULT_ </w:t>
            </w:r>
          </w:p>
        </w:tc>
        <w:tc>
          <w:tcPr>
            <w:tcW w:w="0" w:type="auto"/>
            <w:hideMark/>
          </w:tcPr>
          <w:p w14:paraId="4C7F8D42" w14:textId="3E179374" w:rsidR="00534416" w:rsidRPr="00CF77CA" w:rsidRDefault="00534416" w:rsidP="00672E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/>
                <w:color w:val="000000"/>
                <w:sz w:val="36"/>
                <w:szCs w:val="36"/>
              </w:rPr>
              <w:t>default</w:t>
            </w:r>
          </w:p>
        </w:tc>
      </w:tr>
    </w:tbl>
    <w:p w14:paraId="0CFD3CDB" w14:textId="77777777" w:rsidR="00534416" w:rsidRPr="00CF77CA" w:rsidRDefault="00534416" w:rsidP="00815A70">
      <w:pPr>
        <w:rPr>
          <w:rFonts w:ascii="微軟正黑體" w:eastAsia="微軟正黑體" w:hAnsi="微軟正黑體"/>
          <w:sz w:val="36"/>
          <w:szCs w:val="36"/>
        </w:rPr>
      </w:pPr>
    </w:p>
    <w:p w14:paraId="794E6A08" w14:textId="77777777" w:rsidR="00815A70" w:rsidRPr="00CF77CA" w:rsidRDefault="00815A70" w:rsidP="00815A70">
      <w:pPr>
        <w:rPr>
          <w:rFonts w:ascii="微軟正黑體" w:eastAsia="微軟正黑體" w:hAnsi="微軟正黑體"/>
          <w:sz w:val="36"/>
          <w:szCs w:val="36"/>
        </w:rPr>
      </w:pPr>
      <w:r w:rsidRPr="00CF77CA">
        <w:rPr>
          <w:rFonts w:ascii="微軟正黑體" w:eastAsia="微軟正黑體" w:hAnsi="微軟正黑體"/>
          <w:sz w:val="36"/>
          <w:szCs w:val="36"/>
        </w:rPr>
        <w:t>6. program statement</w:t>
      </w:r>
    </w:p>
    <w:tbl>
      <w:tblPr>
        <w:tblStyle w:val="1-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572"/>
        <w:gridCol w:w="3306"/>
      </w:tblGrid>
      <w:tr w:rsidR="00534416" w:rsidRPr="00534416" w14:paraId="740D88FA" w14:textId="77777777" w:rsidTr="00B908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C1603A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lastRenderedPageBreak/>
              <w:t>Token type</w:t>
            </w:r>
          </w:p>
        </w:tc>
        <w:tc>
          <w:tcPr>
            <w:tcW w:w="0" w:type="auto"/>
            <w:hideMark/>
          </w:tcPr>
          <w:p w14:paraId="0F957747" w14:textId="77777777" w:rsidR="00534416" w:rsidRPr="00534416" w:rsidRDefault="00534416" w:rsidP="00B9080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Lexeme</w:t>
            </w:r>
          </w:p>
        </w:tc>
      </w:tr>
      <w:tr w:rsidR="00534416" w:rsidRPr="00534416" w14:paraId="66A4E58B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4CC2C6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 xml:space="preserve">EQ_OP </w:t>
            </w:r>
          </w:p>
        </w:tc>
        <w:tc>
          <w:tcPr>
            <w:tcW w:w="0" w:type="auto"/>
            <w:hideMark/>
          </w:tcPr>
          <w:p w14:paraId="09D90BC3" w14:textId="29809EC9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==</w:t>
            </w:r>
          </w:p>
        </w:tc>
      </w:tr>
      <w:tr w:rsidR="00534416" w:rsidRPr="00534416" w14:paraId="710BFC91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F06FE0E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 xml:space="preserve">LE_OP </w:t>
            </w:r>
          </w:p>
        </w:tc>
        <w:tc>
          <w:tcPr>
            <w:tcW w:w="0" w:type="auto"/>
            <w:hideMark/>
          </w:tcPr>
          <w:p w14:paraId="2A4D42E4" w14:textId="46585019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&lt;=</w:t>
            </w:r>
          </w:p>
        </w:tc>
      </w:tr>
      <w:tr w:rsidR="00534416" w:rsidRPr="00534416" w14:paraId="78FCC713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E53B69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 xml:space="preserve">GE_OP </w:t>
            </w:r>
          </w:p>
        </w:tc>
        <w:tc>
          <w:tcPr>
            <w:tcW w:w="0" w:type="auto"/>
            <w:hideMark/>
          </w:tcPr>
          <w:p w14:paraId="3C252B59" w14:textId="4505A912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&gt;=</w:t>
            </w:r>
          </w:p>
        </w:tc>
      </w:tr>
      <w:tr w:rsidR="00534416" w:rsidRPr="00534416" w14:paraId="220F914E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6E2AA0" w14:textId="1963266E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sz w:val="36"/>
                <w:szCs w:val="36"/>
              </w:rPr>
              <w:t>L</w:t>
            </w:r>
            <w:r w:rsidR="00672ED5"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T</w:t>
            </w:r>
            <w:r w:rsidRPr="00534416">
              <w:rPr>
                <w:rFonts w:ascii="微軟正黑體" w:eastAsia="微軟正黑體" w:hAnsi="微軟正黑體" w:cs="Times New Roman"/>
                <w:sz w:val="36"/>
                <w:szCs w:val="36"/>
              </w:rPr>
              <w:t>_OP</w:t>
            </w:r>
          </w:p>
        </w:tc>
        <w:tc>
          <w:tcPr>
            <w:tcW w:w="0" w:type="auto"/>
          </w:tcPr>
          <w:p w14:paraId="61660661" w14:textId="77777777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&lt;</w:t>
            </w:r>
          </w:p>
        </w:tc>
      </w:tr>
      <w:tr w:rsidR="00534416" w:rsidRPr="00534416" w14:paraId="3733A19A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A461D8D" w14:textId="48D17E3E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sz w:val="36"/>
                <w:szCs w:val="36"/>
              </w:rPr>
              <w:t>M</w:t>
            </w:r>
            <w:r w:rsidR="00672ED5"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T</w:t>
            </w:r>
            <w:r w:rsidRPr="00534416">
              <w:rPr>
                <w:rFonts w:ascii="微軟正黑體" w:eastAsia="微軟正黑體" w:hAnsi="微軟正黑體" w:cs="Times New Roman"/>
                <w:sz w:val="36"/>
                <w:szCs w:val="36"/>
              </w:rPr>
              <w:t>_OP</w:t>
            </w:r>
          </w:p>
        </w:tc>
        <w:tc>
          <w:tcPr>
            <w:tcW w:w="0" w:type="auto"/>
          </w:tcPr>
          <w:p w14:paraId="7EE8773F" w14:textId="77777777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&gt;</w:t>
            </w:r>
          </w:p>
        </w:tc>
      </w:tr>
      <w:tr w:rsidR="00534416" w:rsidRPr="00534416" w14:paraId="54211D8D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2CB5235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 xml:space="preserve">NE_OP </w:t>
            </w:r>
          </w:p>
        </w:tc>
        <w:tc>
          <w:tcPr>
            <w:tcW w:w="0" w:type="auto"/>
            <w:hideMark/>
          </w:tcPr>
          <w:p w14:paraId="5D1D9D1C" w14:textId="27E4F06F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!=</w:t>
            </w:r>
          </w:p>
        </w:tc>
      </w:tr>
      <w:tr w:rsidR="00B87874" w:rsidRPr="00534416" w14:paraId="42E75393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AC8203" w14:textId="1C1F3D0C" w:rsidR="00B87874" w:rsidRPr="00534416" w:rsidRDefault="00B87874" w:rsidP="00B87874">
            <w:pPr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PLUS_OP </w:t>
            </w:r>
          </w:p>
        </w:tc>
        <w:tc>
          <w:tcPr>
            <w:tcW w:w="0" w:type="auto"/>
          </w:tcPr>
          <w:p w14:paraId="37048176" w14:textId="1A26BF71" w:rsidR="00B87874" w:rsidRPr="00534416" w:rsidRDefault="00B87874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+</w:t>
            </w:r>
          </w:p>
        </w:tc>
      </w:tr>
      <w:tr w:rsidR="00B87874" w:rsidRPr="00534416" w14:paraId="61BA8984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6D6C71" w14:textId="1523AF4C" w:rsidR="00B87874" w:rsidRPr="00534416" w:rsidRDefault="00B87874" w:rsidP="00B90800">
            <w:pPr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MINUS_OP</w:t>
            </w:r>
          </w:p>
        </w:tc>
        <w:tc>
          <w:tcPr>
            <w:tcW w:w="0" w:type="auto"/>
          </w:tcPr>
          <w:p w14:paraId="47E61B85" w14:textId="216AC7FE" w:rsidR="00B87874" w:rsidRPr="00534416" w:rsidRDefault="00B87874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-</w:t>
            </w:r>
          </w:p>
        </w:tc>
      </w:tr>
      <w:tr w:rsidR="00B87874" w:rsidRPr="00534416" w14:paraId="77B7C9FD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68DE3A" w14:textId="2AFCA8BE" w:rsidR="00B87874" w:rsidRPr="00534416" w:rsidRDefault="00B87874" w:rsidP="00B90800">
            <w:pPr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MULTI_OP</w:t>
            </w:r>
          </w:p>
        </w:tc>
        <w:tc>
          <w:tcPr>
            <w:tcW w:w="0" w:type="auto"/>
          </w:tcPr>
          <w:p w14:paraId="022244D8" w14:textId="144762AF" w:rsidR="00B87874" w:rsidRPr="00534416" w:rsidRDefault="00B87874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*</w:t>
            </w:r>
          </w:p>
        </w:tc>
      </w:tr>
      <w:tr w:rsidR="00B87874" w:rsidRPr="00534416" w14:paraId="4B43EABF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FCE8DD" w14:textId="304D11B0" w:rsidR="00B87874" w:rsidRPr="00534416" w:rsidRDefault="00B87874" w:rsidP="00B90800">
            <w:pPr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DIVID_OP</w:t>
            </w:r>
          </w:p>
        </w:tc>
        <w:tc>
          <w:tcPr>
            <w:tcW w:w="0" w:type="auto"/>
          </w:tcPr>
          <w:p w14:paraId="7E7E3854" w14:textId="10FDC3F0" w:rsidR="00B87874" w:rsidRPr="00534416" w:rsidRDefault="00B87874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/</w:t>
            </w:r>
          </w:p>
        </w:tc>
      </w:tr>
      <w:tr w:rsidR="00B87874" w:rsidRPr="00534416" w14:paraId="3D47657C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5DB5A8" w14:textId="045ADF81" w:rsidR="00B87874" w:rsidRPr="00B87874" w:rsidRDefault="00B87874" w:rsidP="00B90800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MOD_OP </w:t>
            </w:r>
          </w:p>
        </w:tc>
        <w:tc>
          <w:tcPr>
            <w:tcW w:w="0" w:type="auto"/>
          </w:tcPr>
          <w:p w14:paraId="670EC924" w14:textId="6483A202" w:rsidR="00B87874" w:rsidRPr="00B87874" w:rsidRDefault="00B87874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B87874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%</w:t>
            </w:r>
          </w:p>
        </w:tc>
      </w:tr>
      <w:tr w:rsidR="00F367C6" w:rsidRPr="00534416" w14:paraId="0A87A64C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BA4751" w14:textId="6C45E69F" w:rsidR="00F367C6" w:rsidRPr="00B87874" w:rsidRDefault="00F367C6" w:rsidP="00F367C6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bookmarkStart w:id="0" w:name="_GoBack" w:colFirst="0" w:colLast="1"/>
            <w:r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>COMPL_OP</w:t>
            </w:r>
          </w:p>
        </w:tc>
        <w:tc>
          <w:tcPr>
            <w:tcW w:w="0" w:type="auto"/>
          </w:tcPr>
          <w:p w14:paraId="364EDD2C" w14:textId="57368DF7" w:rsidR="00F367C6" w:rsidRPr="00B87874" w:rsidRDefault="00F367C6" w:rsidP="00F367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</w:pPr>
            <w:r w:rsidRPr="00F367C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~</w:t>
            </w:r>
          </w:p>
        </w:tc>
      </w:tr>
      <w:bookmarkEnd w:id="0"/>
      <w:tr w:rsidR="00534416" w:rsidRPr="00534416" w14:paraId="40B1B3C6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779705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 xml:space="preserve">PP_OP </w:t>
            </w:r>
          </w:p>
        </w:tc>
        <w:tc>
          <w:tcPr>
            <w:tcW w:w="0" w:type="auto"/>
            <w:hideMark/>
          </w:tcPr>
          <w:p w14:paraId="27E96AC4" w14:textId="14E898FC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++</w:t>
            </w:r>
          </w:p>
        </w:tc>
      </w:tr>
      <w:tr w:rsidR="00534416" w:rsidRPr="00534416" w14:paraId="61ED1725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4A9336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MM_OP </w:t>
            </w:r>
          </w:p>
        </w:tc>
        <w:tc>
          <w:tcPr>
            <w:tcW w:w="0" w:type="auto"/>
            <w:hideMark/>
          </w:tcPr>
          <w:p w14:paraId="53FE681E" w14:textId="3A41BA0A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-- </w:t>
            </w:r>
          </w:p>
        </w:tc>
      </w:tr>
      <w:tr w:rsidR="00534416" w:rsidRPr="00534416" w14:paraId="33016D57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F9DD4E2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RSHIFT_OP </w:t>
            </w:r>
          </w:p>
        </w:tc>
        <w:tc>
          <w:tcPr>
            <w:tcW w:w="0" w:type="auto"/>
            <w:hideMark/>
          </w:tcPr>
          <w:p w14:paraId="44FCD843" w14:textId="068AD7D8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&lt;&lt;</w:t>
            </w:r>
          </w:p>
        </w:tc>
      </w:tr>
      <w:tr w:rsidR="00534416" w:rsidRPr="00534416" w14:paraId="7A65B6EE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8CC64C4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 xml:space="preserve">LSHIFT_OP </w:t>
            </w:r>
          </w:p>
        </w:tc>
        <w:tc>
          <w:tcPr>
            <w:tcW w:w="0" w:type="auto"/>
            <w:hideMark/>
          </w:tcPr>
          <w:p w14:paraId="34429BF4" w14:textId="17873484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&gt;&gt;</w:t>
            </w:r>
          </w:p>
        </w:tc>
      </w:tr>
      <w:tr w:rsidR="00534416" w:rsidRPr="00534416" w14:paraId="67504C1B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27B9C1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ADDRESS_OP</w:t>
            </w:r>
          </w:p>
        </w:tc>
        <w:tc>
          <w:tcPr>
            <w:tcW w:w="0" w:type="auto"/>
            <w:hideMark/>
          </w:tcPr>
          <w:p w14:paraId="2E0DED2B" w14:textId="77777777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&amp;</w:t>
            </w:r>
          </w:p>
        </w:tc>
      </w:tr>
      <w:tr w:rsidR="00534416" w:rsidRPr="00534416" w14:paraId="4E9B9001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849E93" w14:textId="77777777" w:rsidR="00534416" w:rsidRPr="00534416" w:rsidRDefault="00534416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POINTER_OP</w:t>
            </w:r>
          </w:p>
        </w:tc>
        <w:tc>
          <w:tcPr>
            <w:tcW w:w="0" w:type="auto"/>
            <w:hideMark/>
          </w:tcPr>
          <w:p w14:paraId="10C41D0F" w14:textId="77777777" w:rsidR="00534416" w:rsidRPr="00534416" w:rsidRDefault="00534416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*</w:t>
            </w:r>
          </w:p>
        </w:tc>
      </w:tr>
      <w:tr w:rsidR="00B90800" w:rsidRPr="00CF77CA" w14:paraId="748EA2D9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6128CB" w14:textId="02B9A0AE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lastRenderedPageBreak/>
              <w:t>PLUS_E_OP</w:t>
            </w:r>
          </w:p>
        </w:tc>
        <w:tc>
          <w:tcPr>
            <w:tcW w:w="0" w:type="auto"/>
          </w:tcPr>
          <w:p w14:paraId="6366A9D8" w14:textId="0D44E63A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+=</w:t>
            </w:r>
          </w:p>
        </w:tc>
      </w:tr>
      <w:tr w:rsidR="00B90800" w:rsidRPr="00CF77CA" w14:paraId="3F1F1555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7615F9" w14:textId="0F8CC8D1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MINUS_E_OP</w:t>
            </w:r>
          </w:p>
        </w:tc>
        <w:tc>
          <w:tcPr>
            <w:tcW w:w="0" w:type="auto"/>
          </w:tcPr>
          <w:p w14:paraId="6235A59B" w14:textId="45538E70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-=</w:t>
            </w:r>
          </w:p>
        </w:tc>
      </w:tr>
      <w:tr w:rsidR="00B90800" w:rsidRPr="00CF77CA" w14:paraId="33B53AF9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CA1487" w14:textId="6275F39C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MULTI_E_OP</w:t>
            </w:r>
          </w:p>
        </w:tc>
        <w:tc>
          <w:tcPr>
            <w:tcW w:w="0" w:type="auto"/>
          </w:tcPr>
          <w:p w14:paraId="5B82604C" w14:textId="0DE8F301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*=</w:t>
            </w:r>
          </w:p>
        </w:tc>
      </w:tr>
      <w:tr w:rsidR="00B90800" w:rsidRPr="00CF77CA" w14:paraId="1BD3079A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4F79EA" w14:textId="606CCF46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DIVID_E_OP</w:t>
            </w:r>
          </w:p>
        </w:tc>
        <w:tc>
          <w:tcPr>
            <w:tcW w:w="0" w:type="auto"/>
          </w:tcPr>
          <w:p w14:paraId="7304D7AD" w14:textId="5E299B8A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/=</w:t>
            </w:r>
          </w:p>
        </w:tc>
      </w:tr>
      <w:tr w:rsidR="00B90800" w:rsidRPr="00CF77CA" w14:paraId="0822AD52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CF1299" w14:textId="3C776847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MOD_E_OP</w:t>
            </w:r>
          </w:p>
        </w:tc>
        <w:tc>
          <w:tcPr>
            <w:tcW w:w="0" w:type="auto"/>
          </w:tcPr>
          <w:p w14:paraId="6A0976E2" w14:textId="227F0A79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%=</w:t>
            </w:r>
          </w:p>
        </w:tc>
      </w:tr>
      <w:tr w:rsidR="00B90800" w:rsidRPr="00CF77CA" w14:paraId="22ED4BEE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A33091" w14:textId="50EDE160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AND_OP</w:t>
            </w:r>
          </w:p>
        </w:tc>
        <w:tc>
          <w:tcPr>
            <w:tcW w:w="0" w:type="auto"/>
          </w:tcPr>
          <w:p w14:paraId="118B2A95" w14:textId="4196CA81" w:rsidR="00B90800" w:rsidRPr="00CF77CA" w:rsidRDefault="00BE5828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&amp;&amp;</w:t>
            </w:r>
          </w:p>
        </w:tc>
      </w:tr>
      <w:tr w:rsidR="00B90800" w:rsidRPr="00CF77CA" w14:paraId="70664185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18B464" w14:textId="1C4E9205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OR_OP</w:t>
            </w:r>
          </w:p>
        </w:tc>
        <w:tc>
          <w:tcPr>
            <w:tcW w:w="0" w:type="auto"/>
          </w:tcPr>
          <w:p w14:paraId="78CD208A" w14:textId="0D448CA8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||</w:t>
            </w:r>
          </w:p>
        </w:tc>
      </w:tr>
      <w:tr w:rsidR="00B90800" w:rsidRPr="00CF77CA" w14:paraId="66149990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65D0CC" w14:textId="190D29A6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BIT_OR_OP</w:t>
            </w:r>
          </w:p>
        </w:tc>
        <w:tc>
          <w:tcPr>
            <w:tcW w:w="0" w:type="auto"/>
          </w:tcPr>
          <w:p w14:paraId="6207F37B" w14:textId="364F25DC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|</w:t>
            </w:r>
          </w:p>
        </w:tc>
      </w:tr>
      <w:tr w:rsidR="00B90800" w:rsidRPr="00CF77CA" w14:paraId="54FF635E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803EBB" w14:textId="66886164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b w:val="0"/>
                <w:bCs w:val="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NOT_OP</w:t>
            </w:r>
          </w:p>
        </w:tc>
        <w:tc>
          <w:tcPr>
            <w:tcW w:w="0" w:type="auto"/>
          </w:tcPr>
          <w:p w14:paraId="09F34735" w14:textId="22ADB2E4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!</w:t>
            </w:r>
          </w:p>
        </w:tc>
      </w:tr>
      <w:tr w:rsidR="00B90800" w:rsidRPr="00CF77CA" w14:paraId="689B82DC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489B82" w14:textId="692C60BF" w:rsidR="00B90800" w:rsidRPr="00CF77CA" w:rsidRDefault="00B90800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XOR_OP</w:t>
            </w:r>
          </w:p>
        </w:tc>
        <w:tc>
          <w:tcPr>
            <w:tcW w:w="0" w:type="auto"/>
          </w:tcPr>
          <w:p w14:paraId="568287AB" w14:textId="5581001B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^</w:t>
            </w:r>
          </w:p>
        </w:tc>
      </w:tr>
      <w:tr w:rsidR="00B90800" w:rsidRPr="00CF77CA" w14:paraId="2C96E3DE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3D6A12" w14:textId="07F77371" w:rsidR="00B90800" w:rsidRPr="00CF77CA" w:rsidRDefault="006B1BDF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ASSIGN_OP</w:t>
            </w:r>
          </w:p>
        </w:tc>
        <w:tc>
          <w:tcPr>
            <w:tcW w:w="0" w:type="auto"/>
          </w:tcPr>
          <w:p w14:paraId="281AF0DC" w14:textId="3565DE52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=</w:t>
            </w:r>
          </w:p>
        </w:tc>
      </w:tr>
      <w:tr w:rsidR="00B90800" w:rsidRPr="00CF77CA" w14:paraId="5FF1B35A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94E7A2" w14:textId="66E93C27" w:rsidR="00B90800" w:rsidRPr="00CF77CA" w:rsidRDefault="006B1BDF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SL_BRACK</w:t>
            </w:r>
          </w:p>
        </w:tc>
        <w:tc>
          <w:tcPr>
            <w:tcW w:w="0" w:type="auto"/>
          </w:tcPr>
          <w:p w14:paraId="4987205F" w14:textId="720F3A85" w:rsidR="00B90800" w:rsidRPr="00CF77CA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(</w:t>
            </w:r>
          </w:p>
        </w:tc>
      </w:tr>
      <w:tr w:rsidR="00B90800" w:rsidRPr="00534416" w14:paraId="0C42C593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F0621C" w14:textId="3A3D173D" w:rsidR="00B90800" w:rsidRPr="00534416" w:rsidRDefault="006B1BDF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SR_BRACK</w:t>
            </w:r>
          </w:p>
        </w:tc>
        <w:tc>
          <w:tcPr>
            <w:tcW w:w="0" w:type="auto"/>
            <w:hideMark/>
          </w:tcPr>
          <w:p w14:paraId="60F0ADA7" w14:textId="442DE6A2" w:rsidR="006B1BDF" w:rsidRPr="00534416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  <w:t>)</w:t>
            </w:r>
          </w:p>
        </w:tc>
      </w:tr>
      <w:tr w:rsidR="006B1BDF" w:rsidRPr="00CF77CA" w14:paraId="3F4E81AB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31BC67" w14:textId="78B81AA7" w:rsidR="006B1BDF" w:rsidRPr="00CF77CA" w:rsidRDefault="006B1BDF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ML_BRACK</w:t>
            </w:r>
          </w:p>
        </w:tc>
        <w:tc>
          <w:tcPr>
            <w:tcW w:w="0" w:type="auto"/>
          </w:tcPr>
          <w:p w14:paraId="671582F9" w14:textId="2BFE4FD3" w:rsidR="006B1BDF" w:rsidRPr="00CF77CA" w:rsidRDefault="006B1BDF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 w:hint="eastAsia"/>
                <w:color w:val="000000"/>
                <w:sz w:val="36"/>
                <w:szCs w:val="36"/>
              </w:rPr>
              <w:t>[</w:t>
            </w:r>
          </w:p>
        </w:tc>
      </w:tr>
      <w:tr w:rsidR="006B1BDF" w:rsidRPr="00CF77CA" w14:paraId="7E52A57E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D512B0" w14:textId="5649129D" w:rsidR="006B1BDF" w:rsidRPr="00CF77CA" w:rsidRDefault="006B1BDF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MR_BRACK</w:t>
            </w:r>
          </w:p>
        </w:tc>
        <w:tc>
          <w:tcPr>
            <w:tcW w:w="0" w:type="auto"/>
          </w:tcPr>
          <w:p w14:paraId="2F3AD037" w14:textId="6EE395FF" w:rsidR="006B1BDF" w:rsidRPr="00CF77CA" w:rsidRDefault="006B1BDF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]</w:t>
            </w:r>
          </w:p>
        </w:tc>
      </w:tr>
      <w:tr w:rsidR="00B90800" w:rsidRPr="00534416" w14:paraId="458CDBEF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A24D13" w14:textId="5531147E" w:rsidR="00B90800" w:rsidRPr="00534416" w:rsidRDefault="006B1BDF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BL_BRACK</w:t>
            </w:r>
          </w:p>
        </w:tc>
        <w:tc>
          <w:tcPr>
            <w:tcW w:w="0" w:type="auto"/>
            <w:hideMark/>
          </w:tcPr>
          <w:p w14:paraId="0573C658" w14:textId="67707960" w:rsidR="00B90800" w:rsidRPr="00534416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{</w:t>
            </w:r>
          </w:p>
        </w:tc>
      </w:tr>
      <w:tr w:rsidR="00B90800" w:rsidRPr="00534416" w14:paraId="7C403F36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DE41FB" w14:textId="0F6FE446" w:rsidR="00B90800" w:rsidRPr="00534416" w:rsidRDefault="006B1BDF" w:rsidP="006B1BDF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BL_BRACK</w:t>
            </w:r>
          </w:p>
        </w:tc>
        <w:tc>
          <w:tcPr>
            <w:tcW w:w="0" w:type="auto"/>
            <w:hideMark/>
          </w:tcPr>
          <w:p w14:paraId="34961213" w14:textId="0BE8ADFC" w:rsidR="00B90800" w:rsidRPr="00534416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color w:val="000000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}</w:t>
            </w:r>
          </w:p>
        </w:tc>
      </w:tr>
      <w:tr w:rsidR="00B90800" w:rsidRPr="00534416" w14:paraId="585611DF" w14:textId="77777777" w:rsidTr="00B908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C5F26D" w14:textId="1CB59C86" w:rsidR="00B90800" w:rsidRPr="00534416" w:rsidRDefault="006B1BDF" w:rsidP="00B90800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COMMA_</w:t>
            </w:r>
          </w:p>
        </w:tc>
        <w:tc>
          <w:tcPr>
            <w:tcW w:w="0" w:type="auto"/>
            <w:hideMark/>
          </w:tcPr>
          <w:p w14:paraId="0FF22A86" w14:textId="2F7B5C16" w:rsidR="00B90800" w:rsidRPr="00534416" w:rsidRDefault="00B90800" w:rsidP="00B908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,</w:t>
            </w:r>
          </w:p>
        </w:tc>
      </w:tr>
      <w:tr w:rsidR="006B1BDF" w:rsidRPr="00CF77CA" w14:paraId="723D2994" w14:textId="77777777" w:rsidTr="00E73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592FC4" w14:textId="51A32EF2" w:rsidR="006B1BDF" w:rsidRPr="00CF77CA" w:rsidRDefault="006B1BDF" w:rsidP="006B1BDF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CF77CA">
              <w:rPr>
                <w:rFonts w:ascii="微軟正黑體" w:eastAsia="微軟正黑體" w:hAnsi="微軟正黑體" w:cs="Times New Roman"/>
                <w:sz w:val="36"/>
                <w:szCs w:val="36"/>
              </w:rPr>
              <w:t>SEMIC_</w:t>
            </w:r>
          </w:p>
        </w:tc>
        <w:tc>
          <w:tcPr>
            <w:tcW w:w="0" w:type="auto"/>
          </w:tcPr>
          <w:p w14:paraId="628A6478" w14:textId="7C4CC810" w:rsidR="006B1BDF" w:rsidRPr="00CF77CA" w:rsidRDefault="006B1BDF" w:rsidP="006B1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;</w:t>
            </w:r>
          </w:p>
        </w:tc>
      </w:tr>
      <w:tr w:rsidR="006B1BDF" w:rsidRPr="00CF77CA" w14:paraId="327395AF" w14:textId="77777777" w:rsidTr="00E73F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B4067A" w14:textId="17421CBD" w:rsidR="006B1BDF" w:rsidRPr="00CF77CA" w:rsidRDefault="006B1BDF" w:rsidP="006B1BDF">
            <w:pPr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lastRenderedPageBreak/>
              <w:t>WS</w:t>
            </w:r>
          </w:p>
        </w:tc>
        <w:tc>
          <w:tcPr>
            <w:tcW w:w="0" w:type="auto"/>
          </w:tcPr>
          <w:p w14:paraId="47696C7B" w14:textId="5E55410C" w:rsidR="006B1BDF" w:rsidRPr="00CF77CA" w:rsidRDefault="006B1BDF" w:rsidP="006B1B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微軟正黑體" w:eastAsia="微軟正黑體" w:hAnsi="微軟正黑體" w:cs="Times New Roman"/>
                <w:sz w:val="36"/>
                <w:szCs w:val="36"/>
              </w:rPr>
            </w:pPr>
            <w:r w:rsidRPr="00534416">
              <w:rPr>
                <w:rFonts w:ascii="微軟正黑體" w:eastAsia="微軟正黑體" w:hAnsi="微軟正黑體" w:cs="Times New Roman" w:hint="eastAsia"/>
                <w:sz w:val="36"/>
                <w:szCs w:val="36"/>
              </w:rPr>
              <w:t>(' '|'\r'|'\t'|'\n'|'\r\n')</w:t>
            </w:r>
          </w:p>
        </w:tc>
      </w:tr>
    </w:tbl>
    <w:p w14:paraId="535EDA09" w14:textId="7730D231" w:rsidR="00491C9A" w:rsidRPr="00CF77CA" w:rsidRDefault="00491C9A" w:rsidP="00815A70">
      <w:pPr>
        <w:rPr>
          <w:rFonts w:ascii="微軟正黑體" w:eastAsia="微軟正黑體" w:hAnsi="微軟正黑體"/>
          <w:sz w:val="36"/>
          <w:szCs w:val="36"/>
        </w:rPr>
      </w:pPr>
    </w:p>
    <w:p w14:paraId="26FC9352" w14:textId="41D15696" w:rsidR="006B1BDF" w:rsidRPr="00CF77CA" w:rsidRDefault="006B1BDF" w:rsidP="00815A70">
      <w:pPr>
        <w:rPr>
          <w:rFonts w:ascii="微軟正黑體" w:eastAsia="微軟正黑體" w:hAnsi="微軟正黑體"/>
          <w:sz w:val="36"/>
          <w:szCs w:val="36"/>
        </w:rPr>
      </w:pPr>
    </w:p>
    <w:p w14:paraId="16F38DB0" w14:textId="77777777" w:rsidR="006B1BDF" w:rsidRPr="00CF77CA" w:rsidRDefault="006B1BDF" w:rsidP="00815A70">
      <w:pPr>
        <w:rPr>
          <w:rFonts w:ascii="微軟正黑體" w:eastAsia="微軟正黑體" w:hAnsi="微軟正黑體"/>
          <w:sz w:val="36"/>
          <w:szCs w:val="36"/>
        </w:rPr>
      </w:pPr>
    </w:p>
    <w:sectPr w:rsidR="006B1BDF" w:rsidRPr="00CF77CA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BBCF0" w14:textId="77777777" w:rsidR="005E72D7" w:rsidRDefault="005E72D7" w:rsidP="00491C9A">
      <w:r>
        <w:separator/>
      </w:r>
    </w:p>
  </w:endnote>
  <w:endnote w:type="continuationSeparator" w:id="0">
    <w:p w14:paraId="77107172" w14:textId="77777777" w:rsidR="005E72D7" w:rsidRDefault="005E72D7" w:rsidP="00491C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F617D" w14:textId="77777777" w:rsidR="005E72D7" w:rsidRDefault="005E72D7" w:rsidP="00491C9A">
      <w:r>
        <w:separator/>
      </w:r>
    </w:p>
  </w:footnote>
  <w:footnote w:type="continuationSeparator" w:id="0">
    <w:p w14:paraId="67C3EF0A" w14:textId="77777777" w:rsidR="005E72D7" w:rsidRDefault="005E72D7" w:rsidP="00491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76306248"/>
    <w:multiLevelType w:val="hybridMultilevel"/>
    <w:tmpl w:val="82C8A13E"/>
    <w:lvl w:ilvl="0" w:tplc="5C686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8D426EE"/>
    <w:multiLevelType w:val="hybridMultilevel"/>
    <w:tmpl w:val="87FA1406"/>
    <w:lvl w:ilvl="0" w:tplc="E4C4CC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1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44DB"/>
    <w:rsid w:val="00073CE0"/>
    <w:rsid w:val="0015558F"/>
    <w:rsid w:val="002720B9"/>
    <w:rsid w:val="002839C8"/>
    <w:rsid w:val="00290F87"/>
    <w:rsid w:val="003F3869"/>
    <w:rsid w:val="00444CC7"/>
    <w:rsid w:val="00491C9A"/>
    <w:rsid w:val="00534416"/>
    <w:rsid w:val="005E72D7"/>
    <w:rsid w:val="00672ED5"/>
    <w:rsid w:val="006B1BDF"/>
    <w:rsid w:val="00756146"/>
    <w:rsid w:val="00815A70"/>
    <w:rsid w:val="0095411C"/>
    <w:rsid w:val="00A1239D"/>
    <w:rsid w:val="00A40B81"/>
    <w:rsid w:val="00A4582F"/>
    <w:rsid w:val="00B87874"/>
    <w:rsid w:val="00B90800"/>
    <w:rsid w:val="00BE5828"/>
    <w:rsid w:val="00CD17E4"/>
    <w:rsid w:val="00CD2025"/>
    <w:rsid w:val="00CE4791"/>
    <w:rsid w:val="00CF77CA"/>
    <w:rsid w:val="00E31D66"/>
    <w:rsid w:val="00E84F13"/>
    <w:rsid w:val="00E96017"/>
    <w:rsid w:val="00F36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491C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491C9A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491C9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491C9A"/>
    <w:rPr>
      <w:sz w:val="20"/>
      <w:szCs w:val="20"/>
    </w:rPr>
  </w:style>
  <w:style w:type="table" w:styleId="a8">
    <w:name w:val="Table Grid"/>
    <w:basedOn w:val="a1"/>
    <w:uiPriority w:val="39"/>
    <w:rsid w:val="00491C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表格格線1"/>
    <w:basedOn w:val="a1"/>
    <w:next w:val="a8"/>
    <w:uiPriority w:val="39"/>
    <w:rsid w:val="002839C8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表格格線2"/>
    <w:basedOn w:val="a1"/>
    <w:next w:val="a8"/>
    <w:uiPriority w:val="39"/>
    <w:rsid w:val="00534416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-1">
    <w:name w:val="Grid Table 2 Accent 1"/>
    <w:basedOn w:val="a1"/>
    <w:uiPriority w:val="47"/>
    <w:rsid w:val="00534416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1"/>
    <w:uiPriority w:val="46"/>
    <w:rsid w:val="00534416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93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20FACD-D2C8-4D9D-898B-B40673122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156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407510093</cp:lastModifiedBy>
  <cp:revision>22</cp:revision>
  <dcterms:created xsi:type="dcterms:W3CDTF">2022-03-03T03:24:00Z</dcterms:created>
  <dcterms:modified xsi:type="dcterms:W3CDTF">2022-03-09T14:07:00Z</dcterms:modified>
</cp:coreProperties>
</file>